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0250A5" w14:textId="4061B832" w:rsidR="00660EEC" w:rsidRDefault="00453064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>-WBNH – 105.1 FM</w:t>
      </w:r>
    </w:p>
    <w:p w14:paraId="7FE43A31" w14:textId="571D7F0A" w:rsidR="00453064" w:rsidRDefault="00453064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>-BE</w:t>
      </w:r>
      <w:r w:rsidR="009E2927">
        <w:rPr>
          <w:b/>
          <w:sz w:val="36"/>
          <w:szCs w:val="36"/>
        </w:rPr>
        <w:t>D</w:t>
      </w:r>
      <w:r>
        <w:rPr>
          <w:b/>
          <w:sz w:val="36"/>
          <w:szCs w:val="36"/>
        </w:rPr>
        <w:t>FORD, NH</w:t>
      </w:r>
    </w:p>
    <w:p w14:paraId="2B64996F" w14:textId="7070C1D2" w:rsidR="00453064" w:rsidRDefault="00453064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>-AUDIO: .MP3</w:t>
      </w:r>
    </w:p>
    <w:p w14:paraId="30C883F6" w14:textId="2744D5BA" w:rsidR="00453064" w:rsidRDefault="00453064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>-NO TEXT FORECASTS NEEDED</w:t>
      </w:r>
    </w:p>
    <w:p w14:paraId="16C81159" w14:textId="72A4CF54" w:rsidR="00453064" w:rsidRDefault="00453064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-4 SHIFTS: </w:t>
      </w:r>
      <w:r w:rsidR="00D96885">
        <w:rPr>
          <w:b/>
          <w:sz w:val="36"/>
          <w:szCs w:val="36"/>
        </w:rPr>
        <w:t>B</w:t>
      </w:r>
      <w:r>
        <w:rPr>
          <w:b/>
          <w:sz w:val="36"/>
          <w:szCs w:val="36"/>
        </w:rPr>
        <w:t>: MORNING DRIVE (AM) 5 TO 9 AM</w:t>
      </w:r>
    </w:p>
    <w:p w14:paraId="0EC61A80" w14:textId="60814E8F" w:rsidR="00453064" w:rsidRDefault="00453064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</w:t>
      </w:r>
      <w:r w:rsidR="00D96885">
        <w:rPr>
          <w:b/>
          <w:sz w:val="36"/>
          <w:szCs w:val="36"/>
        </w:rPr>
        <w:t>C</w:t>
      </w:r>
      <w:r>
        <w:rPr>
          <w:b/>
          <w:sz w:val="36"/>
          <w:szCs w:val="36"/>
        </w:rPr>
        <w:t>: MIDDAY (PM) 9 AM TO 3 PM</w:t>
      </w:r>
    </w:p>
    <w:p w14:paraId="4A454497" w14:textId="7C4AB448" w:rsidR="00453064" w:rsidRDefault="00453064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</w:t>
      </w:r>
      <w:r w:rsidR="00D96885">
        <w:rPr>
          <w:b/>
          <w:sz w:val="36"/>
          <w:szCs w:val="36"/>
        </w:rPr>
        <w:t>D</w:t>
      </w:r>
      <w:r>
        <w:rPr>
          <w:b/>
          <w:sz w:val="36"/>
          <w:szCs w:val="36"/>
        </w:rPr>
        <w:t>: EVENING 3 PM TO 10 PM</w:t>
      </w:r>
    </w:p>
    <w:p w14:paraId="78CA4BCF" w14:textId="5BB15EE0" w:rsidR="00453064" w:rsidRDefault="00D96885" w:rsidP="00B56973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A</w:t>
      </w:r>
      <w:r w:rsidR="00453064">
        <w:rPr>
          <w:b/>
          <w:sz w:val="36"/>
          <w:szCs w:val="36"/>
        </w:rPr>
        <w:t xml:space="preserve">: OVERNIGHT (MID) 10 PM TO 5 AM </w:t>
      </w:r>
    </w:p>
    <w:p w14:paraId="0F180A88" w14:textId="44F77EE6" w:rsidR="00453064" w:rsidRPr="00453064" w:rsidRDefault="007C0368" w:rsidP="00453064">
      <w:pPr>
        <w:pStyle w:val="ListParagrap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bookmarkStart w:id="0" w:name="_GoBack"/>
      <w:bookmarkEnd w:id="0"/>
    </w:p>
    <w:p w14:paraId="73E5D56B" w14:textId="51D6E0C2" w:rsidR="004A4EEE" w:rsidRDefault="00453064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>-CODING: ‘DAY’-‘SHIFT’ EXAMPLE</w:t>
      </w:r>
      <w:r w:rsidR="009E2927">
        <w:rPr>
          <w:b/>
          <w:sz w:val="36"/>
          <w:szCs w:val="36"/>
        </w:rPr>
        <w:t>S</w:t>
      </w:r>
      <w:r>
        <w:rPr>
          <w:b/>
          <w:sz w:val="36"/>
          <w:szCs w:val="36"/>
        </w:rPr>
        <w:t>: SUN-A, MON-B, WED-C, THU-D, FRI-A, SAT-B</w:t>
      </w:r>
    </w:p>
    <w:p w14:paraId="3B795D40" w14:textId="11796EF2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-INTRO: THIS IS METEOROLOGIST…. </w:t>
      </w:r>
      <w:proofErr w:type="gramStart"/>
      <w:r>
        <w:rPr>
          <w:b/>
          <w:sz w:val="36"/>
          <w:szCs w:val="36"/>
        </w:rPr>
        <w:t>WITH YOUR BEDFORD 105-1 WEATHER….</w:t>
      </w:r>
      <w:proofErr w:type="gramEnd"/>
    </w:p>
    <w:p w14:paraId="7AA1EBD0" w14:textId="019F981E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>-OUTRO: FROM THE BEDFORD 105-1 WEATHER CENTER, I’M METEOROLOGIST…..</w:t>
      </w:r>
    </w:p>
    <w:p w14:paraId="0B8BEE70" w14:textId="38D9CB36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>-FOUR TIME PERIODS PER FORECAST. EXAMPLE: ‘DAY-NIGHT-NEXT DAY-</w:t>
      </w:r>
      <w:r w:rsidR="00EC1E2A">
        <w:rPr>
          <w:b/>
          <w:sz w:val="36"/>
          <w:szCs w:val="36"/>
        </w:rPr>
        <w:t xml:space="preserve">NEXT </w:t>
      </w:r>
      <w:r>
        <w:rPr>
          <w:b/>
          <w:sz w:val="36"/>
          <w:szCs w:val="36"/>
        </w:rPr>
        <w:t>NIGHT’ OR ‘NIGHT-NEXT DAY-NEXT NIGHT-THE FOLLOWING DAY’</w:t>
      </w:r>
    </w:p>
    <w:p w14:paraId="69815669" w14:textId="3F1269C3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THE ONLY EXCEPTION IS FRIDAY FORECASTS WHICH CAN GO THROUGH SUNDAY. </w:t>
      </w:r>
    </w:p>
    <w:p w14:paraId="407021BA" w14:textId="496F3D05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 xml:space="preserve">-KEEP THE FORECAST SIMPLE, NO DEEP EXPLAINATION OF WEATHER FEATURES UNLESS IT IS TO EXPLAIN A NWS WATCH OR WARNING OR WITH SPECIAL WEATHER EVENTS </w:t>
      </w:r>
    </w:p>
    <w:p w14:paraId="4B84CF9E" w14:textId="0FA4FE41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>-PLACE FORECASTS IN WBNH DIRECTORY ON FTP SERVER</w:t>
      </w:r>
    </w:p>
    <w:p w14:paraId="47BABB96" w14:textId="61BB3744" w:rsidR="009E2927" w:rsidRDefault="009E2927" w:rsidP="00EC2220">
      <w:pPr>
        <w:rPr>
          <w:b/>
          <w:sz w:val="36"/>
          <w:szCs w:val="36"/>
        </w:rPr>
      </w:pPr>
    </w:p>
    <w:p w14:paraId="66441A5F" w14:textId="40169DA4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(RECORD KEEPING) </w:t>
      </w:r>
    </w:p>
    <w:p w14:paraId="3EAA6EA0" w14:textId="47B31B2A" w:rsidR="009E2927" w:rsidRDefault="009E2927" w:rsidP="00EC2220">
      <w:pPr>
        <w:rPr>
          <w:b/>
          <w:sz w:val="36"/>
          <w:szCs w:val="36"/>
        </w:rPr>
      </w:pPr>
      <w:r>
        <w:rPr>
          <w:b/>
          <w:sz w:val="36"/>
          <w:szCs w:val="36"/>
        </w:rPr>
        <w:t>HARRY KOZLOWSKI</w:t>
      </w:r>
    </w:p>
    <w:p w14:paraId="3D25F9F1" w14:textId="1BF28A25" w:rsidR="009E2927" w:rsidRPr="000E57FD" w:rsidRDefault="007C0368" w:rsidP="00EC2220">
      <w:pPr>
        <w:rPr>
          <w:b/>
          <w:sz w:val="36"/>
          <w:szCs w:val="36"/>
        </w:rPr>
      </w:pPr>
      <w:hyperlink r:id="rId6" w:history="1">
        <w:r w:rsidR="009E2927" w:rsidRPr="004C4C5A">
          <w:rPr>
            <w:rStyle w:val="Hyperlink"/>
            <w:b/>
            <w:sz w:val="36"/>
            <w:szCs w:val="36"/>
          </w:rPr>
          <w:t>HKOZLOWSKI@BEDFORDNH.ORG</w:t>
        </w:r>
      </w:hyperlink>
      <w:r w:rsidR="009E2927">
        <w:rPr>
          <w:b/>
          <w:sz w:val="36"/>
          <w:szCs w:val="36"/>
        </w:rPr>
        <w:t xml:space="preserve"> </w:t>
      </w:r>
    </w:p>
    <w:p w14:paraId="53395757" w14:textId="77777777" w:rsidR="009529CF" w:rsidRPr="000E57FD" w:rsidRDefault="009529CF" w:rsidP="00EC2220">
      <w:pPr>
        <w:rPr>
          <w:b/>
          <w:sz w:val="36"/>
          <w:szCs w:val="36"/>
        </w:rPr>
      </w:pPr>
    </w:p>
    <w:p w14:paraId="63A553FF" w14:textId="77777777" w:rsidR="00A31C43" w:rsidRPr="000E57FD" w:rsidRDefault="00A31C43">
      <w:pPr>
        <w:rPr>
          <w:b/>
          <w:sz w:val="36"/>
          <w:szCs w:val="36"/>
        </w:rPr>
      </w:pPr>
    </w:p>
    <w:sectPr w:rsidR="00A31C43" w:rsidRPr="000E57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2865C9"/>
    <w:multiLevelType w:val="hybridMultilevel"/>
    <w:tmpl w:val="1F322504"/>
    <w:lvl w:ilvl="0" w:tplc="AA18F7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szC1NDI1MjQzMjdR0lEKTi0uzszPAykwNLSsBQCSQsFsLgAAAA=="/>
  </w:docVars>
  <w:rsids>
    <w:rsidRoot w:val="00A31C43"/>
    <w:rsid w:val="00001BE0"/>
    <w:rsid w:val="000071A1"/>
    <w:rsid w:val="00010EFA"/>
    <w:rsid w:val="000143BA"/>
    <w:rsid w:val="00017BB3"/>
    <w:rsid w:val="00043511"/>
    <w:rsid w:val="0004565C"/>
    <w:rsid w:val="00046BE3"/>
    <w:rsid w:val="0008305D"/>
    <w:rsid w:val="0008408D"/>
    <w:rsid w:val="00093D62"/>
    <w:rsid w:val="00094B57"/>
    <w:rsid w:val="000A3F38"/>
    <w:rsid w:val="000A4BC2"/>
    <w:rsid w:val="000B4AD9"/>
    <w:rsid w:val="000C15BD"/>
    <w:rsid w:val="000E0413"/>
    <w:rsid w:val="000E0E52"/>
    <w:rsid w:val="000E57FD"/>
    <w:rsid w:val="000E65B8"/>
    <w:rsid w:val="000F10FC"/>
    <w:rsid w:val="000F20B9"/>
    <w:rsid w:val="000F344C"/>
    <w:rsid w:val="00102BC9"/>
    <w:rsid w:val="00105BD7"/>
    <w:rsid w:val="00115E35"/>
    <w:rsid w:val="00117A26"/>
    <w:rsid w:val="00126AA4"/>
    <w:rsid w:val="00132E17"/>
    <w:rsid w:val="00136721"/>
    <w:rsid w:val="001465AD"/>
    <w:rsid w:val="00150397"/>
    <w:rsid w:val="00156156"/>
    <w:rsid w:val="00156E1A"/>
    <w:rsid w:val="001600AD"/>
    <w:rsid w:val="001638E7"/>
    <w:rsid w:val="00184AAC"/>
    <w:rsid w:val="001A4568"/>
    <w:rsid w:val="001B1609"/>
    <w:rsid w:val="001B600D"/>
    <w:rsid w:val="001B7C76"/>
    <w:rsid w:val="001C6FAE"/>
    <w:rsid w:val="001D3063"/>
    <w:rsid w:val="00200269"/>
    <w:rsid w:val="00202FAF"/>
    <w:rsid w:val="00203109"/>
    <w:rsid w:val="002142CA"/>
    <w:rsid w:val="00225C7F"/>
    <w:rsid w:val="00236C22"/>
    <w:rsid w:val="00237EA8"/>
    <w:rsid w:val="002437A7"/>
    <w:rsid w:val="0024393B"/>
    <w:rsid w:val="0029300F"/>
    <w:rsid w:val="002934A8"/>
    <w:rsid w:val="002971EB"/>
    <w:rsid w:val="00297704"/>
    <w:rsid w:val="00297A99"/>
    <w:rsid w:val="002B3645"/>
    <w:rsid w:val="002B5641"/>
    <w:rsid w:val="002B7425"/>
    <w:rsid w:val="002C23FF"/>
    <w:rsid w:val="002C6DBD"/>
    <w:rsid w:val="002E00E1"/>
    <w:rsid w:val="002E10CD"/>
    <w:rsid w:val="003025A7"/>
    <w:rsid w:val="00304FDA"/>
    <w:rsid w:val="003124E9"/>
    <w:rsid w:val="0032289C"/>
    <w:rsid w:val="003375EC"/>
    <w:rsid w:val="00337BB8"/>
    <w:rsid w:val="00342CE0"/>
    <w:rsid w:val="00360963"/>
    <w:rsid w:val="003620B5"/>
    <w:rsid w:val="00366651"/>
    <w:rsid w:val="0036726B"/>
    <w:rsid w:val="003770A5"/>
    <w:rsid w:val="00377237"/>
    <w:rsid w:val="00386482"/>
    <w:rsid w:val="003908DE"/>
    <w:rsid w:val="003954AB"/>
    <w:rsid w:val="00397CC4"/>
    <w:rsid w:val="003C166E"/>
    <w:rsid w:val="003C7D53"/>
    <w:rsid w:val="003D65AD"/>
    <w:rsid w:val="003E00E0"/>
    <w:rsid w:val="003E0164"/>
    <w:rsid w:val="004153A3"/>
    <w:rsid w:val="00415578"/>
    <w:rsid w:val="0041563F"/>
    <w:rsid w:val="00423408"/>
    <w:rsid w:val="0042487E"/>
    <w:rsid w:val="00431DBD"/>
    <w:rsid w:val="00432723"/>
    <w:rsid w:val="00434806"/>
    <w:rsid w:val="0043768B"/>
    <w:rsid w:val="00437A55"/>
    <w:rsid w:val="00453064"/>
    <w:rsid w:val="00455ED1"/>
    <w:rsid w:val="004628A2"/>
    <w:rsid w:val="004663A1"/>
    <w:rsid w:val="00476F2C"/>
    <w:rsid w:val="00480820"/>
    <w:rsid w:val="00484C32"/>
    <w:rsid w:val="00487D63"/>
    <w:rsid w:val="004916E8"/>
    <w:rsid w:val="00495444"/>
    <w:rsid w:val="004A0830"/>
    <w:rsid w:val="004A4EEE"/>
    <w:rsid w:val="004B1A8F"/>
    <w:rsid w:val="004B42CD"/>
    <w:rsid w:val="004C1A91"/>
    <w:rsid w:val="004C44C0"/>
    <w:rsid w:val="004C58DB"/>
    <w:rsid w:val="004D01E8"/>
    <w:rsid w:val="004D255B"/>
    <w:rsid w:val="004D5445"/>
    <w:rsid w:val="004E4F3C"/>
    <w:rsid w:val="004E6F93"/>
    <w:rsid w:val="004F17B5"/>
    <w:rsid w:val="00530BC8"/>
    <w:rsid w:val="005352D3"/>
    <w:rsid w:val="005377BC"/>
    <w:rsid w:val="005426E2"/>
    <w:rsid w:val="00546331"/>
    <w:rsid w:val="00551A13"/>
    <w:rsid w:val="00552ABB"/>
    <w:rsid w:val="0056201C"/>
    <w:rsid w:val="005621A7"/>
    <w:rsid w:val="0056449C"/>
    <w:rsid w:val="005717DA"/>
    <w:rsid w:val="00574CB3"/>
    <w:rsid w:val="00576516"/>
    <w:rsid w:val="005950DB"/>
    <w:rsid w:val="00596592"/>
    <w:rsid w:val="005A0C02"/>
    <w:rsid w:val="005B0BAE"/>
    <w:rsid w:val="005B3757"/>
    <w:rsid w:val="005C28A8"/>
    <w:rsid w:val="005C39B2"/>
    <w:rsid w:val="005C4130"/>
    <w:rsid w:val="005C6736"/>
    <w:rsid w:val="005D284D"/>
    <w:rsid w:val="005E0FBC"/>
    <w:rsid w:val="005E3D7D"/>
    <w:rsid w:val="005F4017"/>
    <w:rsid w:val="00600A4B"/>
    <w:rsid w:val="00601691"/>
    <w:rsid w:val="006059B7"/>
    <w:rsid w:val="006151B2"/>
    <w:rsid w:val="0062061F"/>
    <w:rsid w:val="00621B76"/>
    <w:rsid w:val="0063173B"/>
    <w:rsid w:val="00642416"/>
    <w:rsid w:val="006453DC"/>
    <w:rsid w:val="0064609C"/>
    <w:rsid w:val="00646573"/>
    <w:rsid w:val="00650FAB"/>
    <w:rsid w:val="00655700"/>
    <w:rsid w:val="00660EEC"/>
    <w:rsid w:val="006636C6"/>
    <w:rsid w:val="00667F2B"/>
    <w:rsid w:val="006811E0"/>
    <w:rsid w:val="00681F13"/>
    <w:rsid w:val="00686E52"/>
    <w:rsid w:val="0069149C"/>
    <w:rsid w:val="006A25EA"/>
    <w:rsid w:val="006A5563"/>
    <w:rsid w:val="006A5C30"/>
    <w:rsid w:val="006B5BD8"/>
    <w:rsid w:val="006B6444"/>
    <w:rsid w:val="006E0193"/>
    <w:rsid w:val="006E0523"/>
    <w:rsid w:val="006E4499"/>
    <w:rsid w:val="006E61DC"/>
    <w:rsid w:val="006F135F"/>
    <w:rsid w:val="006F1457"/>
    <w:rsid w:val="00701961"/>
    <w:rsid w:val="00704686"/>
    <w:rsid w:val="007157BE"/>
    <w:rsid w:val="00720752"/>
    <w:rsid w:val="0072328B"/>
    <w:rsid w:val="00725D7A"/>
    <w:rsid w:val="0073406D"/>
    <w:rsid w:val="00736550"/>
    <w:rsid w:val="00741DFA"/>
    <w:rsid w:val="00764E82"/>
    <w:rsid w:val="007664EF"/>
    <w:rsid w:val="0077081E"/>
    <w:rsid w:val="00775548"/>
    <w:rsid w:val="00791248"/>
    <w:rsid w:val="007933E8"/>
    <w:rsid w:val="007964C7"/>
    <w:rsid w:val="00797E0E"/>
    <w:rsid w:val="007A7683"/>
    <w:rsid w:val="007B656C"/>
    <w:rsid w:val="007C0368"/>
    <w:rsid w:val="007C314A"/>
    <w:rsid w:val="007D18AC"/>
    <w:rsid w:val="007E1CDD"/>
    <w:rsid w:val="007F109D"/>
    <w:rsid w:val="007F29AA"/>
    <w:rsid w:val="007F2F24"/>
    <w:rsid w:val="007F434D"/>
    <w:rsid w:val="007F439A"/>
    <w:rsid w:val="0081730B"/>
    <w:rsid w:val="008206C0"/>
    <w:rsid w:val="0082152B"/>
    <w:rsid w:val="0082552A"/>
    <w:rsid w:val="00841DED"/>
    <w:rsid w:val="008422D5"/>
    <w:rsid w:val="00852465"/>
    <w:rsid w:val="00855CDF"/>
    <w:rsid w:val="0087087E"/>
    <w:rsid w:val="008722AF"/>
    <w:rsid w:val="00874476"/>
    <w:rsid w:val="008760C6"/>
    <w:rsid w:val="00882308"/>
    <w:rsid w:val="008835DE"/>
    <w:rsid w:val="00884287"/>
    <w:rsid w:val="008868E3"/>
    <w:rsid w:val="008869BA"/>
    <w:rsid w:val="008A48C9"/>
    <w:rsid w:val="008A4C0B"/>
    <w:rsid w:val="008A4CC8"/>
    <w:rsid w:val="008B07C3"/>
    <w:rsid w:val="008B1BF8"/>
    <w:rsid w:val="008B43BE"/>
    <w:rsid w:val="008C2AA5"/>
    <w:rsid w:val="008C2EC9"/>
    <w:rsid w:val="008D0D46"/>
    <w:rsid w:val="008D1804"/>
    <w:rsid w:val="008D6318"/>
    <w:rsid w:val="008D77B1"/>
    <w:rsid w:val="008E512A"/>
    <w:rsid w:val="008E67A5"/>
    <w:rsid w:val="008F1DD0"/>
    <w:rsid w:val="008F2FF0"/>
    <w:rsid w:val="008F4DFA"/>
    <w:rsid w:val="00907DF2"/>
    <w:rsid w:val="00914813"/>
    <w:rsid w:val="00916DD9"/>
    <w:rsid w:val="009173BF"/>
    <w:rsid w:val="009352E4"/>
    <w:rsid w:val="0093582D"/>
    <w:rsid w:val="00943A62"/>
    <w:rsid w:val="00950082"/>
    <w:rsid w:val="00951638"/>
    <w:rsid w:val="009525CE"/>
    <w:rsid w:val="009529CF"/>
    <w:rsid w:val="00962E2A"/>
    <w:rsid w:val="00973175"/>
    <w:rsid w:val="00981FA9"/>
    <w:rsid w:val="009A20C4"/>
    <w:rsid w:val="009A22BF"/>
    <w:rsid w:val="009A6FA1"/>
    <w:rsid w:val="009D156F"/>
    <w:rsid w:val="009D1F3B"/>
    <w:rsid w:val="009D29B3"/>
    <w:rsid w:val="009E2927"/>
    <w:rsid w:val="009E35CE"/>
    <w:rsid w:val="009F38BA"/>
    <w:rsid w:val="009F3B17"/>
    <w:rsid w:val="009F3E1E"/>
    <w:rsid w:val="00A0367B"/>
    <w:rsid w:val="00A07D0A"/>
    <w:rsid w:val="00A22C6D"/>
    <w:rsid w:val="00A31C43"/>
    <w:rsid w:val="00A43282"/>
    <w:rsid w:val="00A44FCE"/>
    <w:rsid w:val="00A475FA"/>
    <w:rsid w:val="00A51B46"/>
    <w:rsid w:val="00A55399"/>
    <w:rsid w:val="00A657EF"/>
    <w:rsid w:val="00A66073"/>
    <w:rsid w:val="00A7207A"/>
    <w:rsid w:val="00A74898"/>
    <w:rsid w:val="00A766E5"/>
    <w:rsid w:val="00A777AF"/>
    <w:rsid w:val="00A77F88"/>
    <w:rsid w:val="00A8241C"/>
    <w:rsid w:val="00A90873"/>
    <w:rsid w:val="00AA0D4C"/>
    <w:rsid w:val="00AA2434"/>
    <w:rsid w:val="00AA6137"/>
    <w:rsid w:val="00AA6E44"/>
    <w:rsid w:val="00AA7181"/>
    <w:rsid w:val="00AB73BB"/>
    <w:rsid w:val="00AC228B"/>
    <w:rsid w:val="00AE0575"/>
    <w:rsid w:val="00B0685E"/>
    <w:rsid w:val="00B10382"/>
    <w:rsid w:val="00B2330B"/>
    <w:rsid w:val="00B25A65"/>
    <w:rsid w:val="00B345D7"/>
    <w:rsid w:val="00B37CA8"/>
    <w:rsid w:val="00B43C54"/>
    <w:rsid w:val="00B472D4"/>
    <w:rsid w:val="00B475BB"/>
    <w:rsid w:val="00B51C4B"/>
    <w:rsid w:val="00B5559F"/>
    <w:rsid w:val="00B559A7"/>
    <w:rsid w:val="00B56973"/>
    <w:rsid w:val="00B765D8"/>
    <w:rsid w:val="00B91178"/>
    <w:rsid w:val="00B91528"/>
    <w:rsid w:val="00B92AD0"/>
    <w:rsid w:val="00B9634E"/>
    <w:rsid w:val="00BB4F55"/>
    <w:rsid w:val="00BB6B68"/>
    <w:rsid w:val="00BC34B7"/>
    <w:rsid w:val="00BF12B5"/>
    <w:rsid w:val="00BF13A0"/>
    <w:rsid w:val="00BF49F6"/>
    <w:rsid w:val="00C00510"/>
    <w:rsid w:val="00C11327"/>
    <w:rsid w:val="00C136FF"/>
    <w:rsid w:val="00C22278"/>
    <w:rsid w:val="00C420D5"/>
    <w:rsid w:val="00C461C1"/>
    <w:rsid w:val="00C51F03"/>
    <w:rsid w:val="00C602B1"/>
    <w:rsid w:val="00C62A4F"/>
    <w:rsid w:val="00C66E52"/>
    <w:rsid w:val="00C67F4B"/>
    <w:rsid w:val="00C7103E"/>
    <w:rsid w:val="00C723C3"/>
    <w:rsid w:val="00C73BEC"/>
    <w:rsid w:val="00C857D1"/>
    <w:rsid w:val="00C8699B"/>
    <w:rsid w:val="00C9154B"/>
    <w:rsid w:val="00CB7EB6"/>
    <w:rsid w:val="00CD0EF9"/>
    <w:rsid w:val="00CD2658"/>
    <w:rsid w:val="00CD5646"/>
    <w:rsid w:val="00CD586F"/>
    <w:rsid w:val="00CF2179"/>
    <w:rsid w:val="00D00744"/>
    <w:rsid w:val="00D04C46"/>
    <w:rsid w:val="00D328AA"/>
    <w:rsid w:val="00D3430E"/>
    <w:rsid w:val="00D37BC5"/>
    <w:rsid w:val="00D4779C"/>
    <w:rsid w:val="00D51099"/>
    <w:rsid w:val="00D51908"/>
    <w:rsid w:val="00D563D2"/>
    <w:rsid w:val="00D652BE"/>
    <w:rsid w:val="00D70256"/>
    <w:rsid w:val="00D835CE"/>
    <w:rsid w:val="00D916E5"/>
    <w:rsid w:val="00D9493A"/>
    <w:rsid w:val="00D95AE9"/>
    <w:rsid w:val="00D96885"/>
    <w:rsid w:val="00DA01F8"/>
    <w:rsid w:val="00DA4763"/>
    <w:rsid w:val="00DA4F00"/>
    <w:rsid w:val="00DC2454"/>
    <w:rsid w:val="00DD05E9"/>
    <w:rsid w:val="00DE15F7"/>
    <w:rsid w:val="00DF10C1"/>
    <w:rsid w:val="00E20BD8"/>
    <w:rsid w:val="00E3090F"/>
    <w:rsid w:val="00E437C7"/>
    <w:rsid w:val="00E43DB1"/>
    <w:rsid w:val="00E542A9"/>
    <w:rsid w:val="00E6010A"/>
    <w:rsid w:val="00E85AFF"/>
    <w:rsid w:val="00EA0E80"/>
    <w:rsid w:val="00EA1127"/>
    <w:rsid w:val="00EA15CF"/>
    <w:rsid w:val="00EA5EA9"/>
    <w:rsid w:val="00EA7247"/>
    <w:rsid w:val="00EB13DB"/>
    <w:rsid w:val="00EC1E2A"/>
    <w:rsid w:val="00EC2220"/>
    <w:rsid w:val="00EC725A"/>
    <w:rsid w:val="00ED1D7A"/>
    <w:rsid w:val="00ED4868"/>
    <w:rsid w:val="00EE370E"/>
    <w:rsid w:val="00EE51D0"/>
    <w:rsid w:val="00EE7D97"/>
    <w:rsid w:val="00EF36A6"/>
    <w:rsid w:val="00EF4E11"/>
    <w:rsid w:val="00F03E32"/>
    <w:rsid w:val="00F05800"/>
    <w:rsid w:val="00F1216E"/>
    <w:rsid w:val="00F1220C"/>
    <w:rsid w:val="00F17C31"/>
    <w:rsid w:val="00F234D1"/>
    <w:rsid w:val="00F24638"/>
    <w:rsid w:val="00F27FAE"/>
    <w:rsid w:val="00F33081"/>
    <w:rsid w:val="00F36C43"/>
    <w:rsid w:val="00F37BCA"/>
    <w:rsid w:val="00F41D7F"/>
    <w:rsid w:val="00F42931"/>
    <w:rsid w:val="00F431C7"/>
    <w:rsid w:val="00F53CE4"/>
    <w:rsid w:val="00F70970"/>
    <w:rsid w:val="00F75DA5"/>
    <w:rsid w:val="00F77FA6"/>
    <w:rsid w:val="00F8324B"/>
    <w:rsid w:val="00F91C44"/>
    <w:rsid w:val="00FA0998"/>
    <w:rsid w:val="00FB45E9"/>
    <w:rsid w:val="00FB7E64"/>
    <w:rsid w:val="00FC1BDE"/>
    <w:rsid w:val="00FD4B39"/>
    <w:rsid w:val="00FE5D75"/>
    <w:rsid w:val="00FF4731"/>
    <w:rsid w:val="00FF7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B8B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7F4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2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E2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530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292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292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7F4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2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E2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530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292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29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KOZLOWSKI@BEDFORDNH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</dc:creator>
  <cp:lastModifiedBy>Jim</cp:lastModifiedBy>
  <cp:revision>5</cp:revision>
  <cp:lastPrinted>2018-03-18T15:49:00Z</cp:lastPrinted>
  <dcterms:created xsi:type="dcterms:W3CDTF">2018-12-12T21:02:00Z</dcterms:created>
  <dcterms:modified xsi:type="dcterms:W3CDTF">2019-03-02T13:26:00Z</dcterms:modified>
</cp:coreProperties>
</file>